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7F8EC" w14:textId="77777777" w:rsidR="00B263FE" w:rsidRPr="0022062B" w:rsidRDefault="00B263FE">
      <w:pPr>
        <w:rPr>
          <w:b/>
          <w:bCs/>
          <w:u w:val="single"/>
        </w:rPr>
      </w:pPr>
      <w:r w:rsidRPr="0022062B">
        <w:rPr>
          <w:b/>
          <w:bCs/>
          <w:u w:val="single"/>
        </w:rPr>
        <w:t>Position Summary</w:t>
      </w:r>
    </w:p>
    <w:p w14:paraId="14B55D97" w14:textId="77777777" w:rsidR="00131EAF" w:rsidRDefault="00131EAF">
      <w:r>
        <w:t>The district stewardship subcommittee is responsible for ensuring the careful and responsible management of Rotary Foundation grant funds and educating Rotarians on proper and effective grant management.</w:t>
      </w:r>
    </w:p>
    <w:p w14:paraId="0CD413E5" w14:textId="77777777" w:rsidR="00B263FE" w:rsidRPr="0022062B" w:rsidRDefault="00B263FE">
      <w:pPr>
        <w:rPr>
          <w:b/>
          <w:bCs/>
          <w:u w:val="single"/>
        </w:rPr>
      </w:pPr>
      <w:r w:rsidRPr="0022062B">
        <w:rPr>
          <w:b/>
          <w:bCs/>
          <w:u w:val="single"/>
        </w:rPr>
        <w:t>Qualifications</w:t>
      </w:r>
    </w:p>
    <w:p w14:paraId="3F0BE7D9" w14:textId="77777777"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46CA3763" w14:textId="77777777" w:rsidR="00131EAF" w:rsidRDefault="00131EAF">
      <w:r>
        <w:t>In appointing members of the district stewardship subcommittee, preference should be given to Rotarians with professional experience in auditing or accounting and those with experience with a Rotary Foundation grant.</w:t>
      </w:r>
    </w:p>
    <w:p w14:paraId="56BBBCB6" w14:textId="77777777" w:rsidR="00F0615F" w:rsidRPr="0022062B" w:rsidRDefault="00F0615F">
      <w:pPr>
        <w:rPr>
          <w:b/>
          <w:bCs/>
          <w:u w:val="single"/>
        </w:rPr>
      </w:pPr>
      <w:r w:rsidRPr="0022062B">
        <w:rPr>
          <w:b/>
          <w:bCs/>
          <w:u w:val="single"/>
        </w:rPr>
        <w:t xml:space="preserve">Duties and Responsibilities </w:t>
      </w:r>
    </w:p>
    <w:p w14:paraId="7B437398" w14:textId="77777777" w:rsidR="001636D9" w:rsidRDefault="00F0615F">
      <w:r>
        <w:t xml:space="preserve">The </w:t>
      </w:r>
      <w:r w:rsidR="00131EAF">
        <w:t>Stewardship</w:t>
      </w:r>
      <w:r>
        <w:t xml:space="preserve"> Subcommittee </w:t>
      </w:r>
      <w:r w:rsidR="001636D9">
        <w:t xml:space="preserve">Chair </w:t>
      </w:r>
      <w:r>
        <w:t xml:space="preserve">shall: </w:t>
      </w:r>
    </w:p>
    <w:p w14:paraId="65B69A7C" w14:textId="77777777" w:rsidR="00131EAF" w:rsidRDefault="00131EAF" w:rsidP="00131EAF">
      <w:pPr>
        <w:pStyle w:val="ListParagraph"/>
        <w:numPr>
          <w:ilvl w:val="0"/>
          <w:numId w:val="2"/>
        </w:numPr>
      </w:pPr>
      <w:r>
        <w:t xml:space="preserve">Assist in the implementation of the district memorandum of understanding, including the development of the financial management plan. </w:t>
      </w:r>
    </w:p>
    <w:p w14:paraId="29516216" w14:textId="77777777" w:rsidR="00131EAF" w:rsidRDefault="00131EAF" w:rsidP="00131EAF">
      <w:pPr>
        <w:pStyle w:val="ListParagraph"/>
        <w:numPr>
          <w:ilvl w:val="0"/>
          <w:numId w:val="2"/>
        </w:numPr>
      </w:pPr>
      <w:r>
        <w:t xml:space="preserve">Ensure that the annual financial assessment of the financial management plan and its implementation are conducted in accordance with the district qualification memorandum of understanding. </w:t>
      </w:r>
    </w:p>
    <w:p w14:paraId="322CB412" w14:textId="77777777" w:rsidR="00131EAF" w:rsidRDefault="00131EAF" w:rsidP="00131EAF">
      <w:pPr>
        <w:pStyle w:val="ListParagraph"/>
        <w:numPr>
          <w:ilvl w:val="0"/>
          <w:numId w:val="2"/>
        </w:numPr>
      </w:pPr>
      <w:r>
        <w:t xml:space="preserve">Oversee the qualification of clubs, including assisting with grant management seminars. </w:t>
      </w:r>
    </w:p>
    <w:p w14:paraId="7804D45A" w14:textId="77777777" w:rsidR="00131EAF" w:rsidRDefault="00131EAF" w:rsidP="00131EAF">
      <w:pPr>
        <w:pStyle w:val="ListParagraph"/>
        <w:numPr>
          <w:ilvl w:val="0"/>
          <w:numId w:val="2"/>
        </w:numPr>
      </w:pPr>
      <w:r>
        <w:t xml:space="preserve">Monitor and evaluate the implementation of proper stewardship and grant management practices for all club- and district-sponsored grants, including reporting to The Rotary Foundation on all grants. </w:t>
      </w:r>
    </w:p>
    <w:p w14:paraId="6C537B47" w14:textId="77777777" w:rsidR="00131EAF" w:rsidRDefault="00131EAF" w:rsidP="00131EAF">
      <w:pPr>
        <w:pStyle w:val="ListParagraph"/>
        <w:numPr>
          <w:ilvl w:val="0"/>
          <w:numId w:val="2"/>
        </w:numPr>
      </w:pPr>
      <w:r>
        <w:t xml:space="preserve">Ensure that all individuals involved in a grant conduct their activities in a way that avoids any actual or perceived conflict of interest. </w:t>
      </w:r>
    </w:p>
    <w:p w14:paraId="59AD32ED" w14:textId="76B773CC" w:rsidR="00131EAF" w:rsidRDefault="005D2D49" w:rsidP="00131EAF">
      <w:pPr>
        <w:pStyle w:val="ListParagraph"/>
        <w:numPr>
          <w:ilvl w:val="0"/>
          <w:numId w:val="2"/>
        </w:numPr>
      </w:pPr>
      <w:r>
        <w:t xml:space="preserve">Refer any </w:t>
      </w:r>
      <w:r w:rsidR="00131EAF">
        <w:t>report</w:t>
      </w:r>
      <w:r>
        <w:t>ed</w:t>
      </w:r>
      <w:r w:rsidR="00131EAF">
        <w:t xml:space="preserve"> </w:t>
      </w:r>
      <w:r>
        <w:t>or observed irregularities or</w:t>
      </w:r>
      <w:r w:rsidR="00131EAF">
        <w:t xml:space="preserve"> misuse o</w:t>
      </w:r>
      <w:r>
        <w:t>f grant funds</w:t>
      </w:r>
      <w:r w:rsidR="00131EAF">
        <w:t xml:space="preserve"> to The Rotary Foundation</w:t>
      </w:r>
      <w:r>
        <w:t>.</w:t>
      </w:r>
    </w:p>
    <w:p w14:paraId="01273424" w14:textId="11A69CF5" w:rsidR="00EC7533" w:rsidRDefault="00EC7533" w:rsidP="00131EAF">
      <w:pPr>
        <w:pStyle w:val="ListParagraph"/>
        <w:numPr>
          <w:ilvl w:val="0"/>
          <w:numId w:val="2"/>
        </w:numPr>
      </w:pPr>
      <w:r>
        <w:t>Monitor approved grants for timeliness of reporting.</w:t>
      </w:r>
    </w:p>
    <w:p w14:paraId="648789BC" w14:textId="77777777" w:rsidR="00B263FE" w:rsidRPr="0022062B" w:rsidRDefault="00B263FE">
      <w:pPr>
        <w:rPr>
          <w:b/>
          <w:bCs/>
          <w:u w:val="single"/>
        </w:rPr>
      </w:pPr>
      <w:r w:rsidRPr="0022062B">
        <w:rPr>
          <w:b/>
          <w:bCs/>
          <w:u w:val="single"/>
        </w:rPr>
        <w:t>Training Requirements</w:t>
      </w:r>
    </w:p>
    <w:p w14:paraId="3EBBD0C2" w14:textId="77777777"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464465B0" w14:textId="77777777" w:rsidR="00131EAF" w:rsidRDefault="00131EAF" w:rsidP="00131EAF">
      <w:r>
        <w:t>At a minimum, the Grants Subcommittee Chair must complete:</w:t>
      </w:r>
    </w:p>
    <w:p w14:paraId="48FDE827" w14:textId="77777777" w:rsidR="00131EAF" w:rsidRDefault="00131EAF" w:rsidP="00131EAF">
      <w:pPr>
        <w:pStyle w:val="ListParagraph"/>
        <w:numPr>
          <w:ilvl w:val="0"/>
          <w:numId w:val="1"/>
        </w:numPr>
      </w:pPr>
      <w:r>
        <w:t>Annual Grants Management Seminar (10 courses) completion or a Grant Management Recertification program (after completing the Grants Management Seminar program) through the Rotary Learning Center.</w:t>
      </w:r>
    </w:p>
    <w:p w14:paraId="4FC00A7E" w14:textId="77777777" w:rsidR="00131EAF" w:rsidRDefault="00131EAF" w:rsidP="00131EAF">
      <w:pPr>
        <w:pStyle w:val="ListParagraph"/>
        <w:numPr>
          <w:ilvl w:val="0"/>
          <w:numId w:val="1"/>
        </w:numPr>
      </w:pPr>
      <w:r>
        <w:t>Maintain up-to-date certification in Protecting Personal Data.</w:t>
      </w:r>
    </w:p>
    <w:p w14:paraId="155F53F3" w14:textId="77777777" w:rsidR="00131EAF" w:rsidRDefault="00131EAF" w:rsidP="00131EAF">
      <w:pPr>
        <w:pStyle w:val="ListParagraph"/>
        <w:numPr>
          <w:ilvl w:val="0"/>
          <w:numId w:val="1"/>
        </w:numPr>
      </w:pPr>
      <w:r>
        <w:t>Complete a District 5080 Board Compliance Disclosure for each fiscal year of service.</w:t>
      </w:r>
    </w:p>
    <w:p w14:paraId="05245265" w14:textId="77777777" w:rsidR="00B263FE" w:rsidRPr="0022062B" w:rsidRDefault="00B263FE">
      <w:pPr>
        <w:rPr>
          <w:b/>
          <w:bCs/>
        </w:rPr>
      </w:pPr>
      <w:r w:rsidRPr="0022062B">
        <w:rPr>
          <w:b/>
          <w:bCs/>
        </w:rPr>
        <w:lastRenderedPageBreak/>
        <w:t>Appointments</w:t>
      </w:r>
    </w:p>
    <w:p w14:paraId="5D799A3F" w14:textId="77777777"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rsidSect="009C3AF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65052" w14:textId="77777777" w:rsidR="008C7687" w:rsidRDefault="008C7687" w:rsidP="00B263FE">
      <w:pPr>
        <w:spacing w:after="0" w:line="240" w:lineRule="auto"/>
      </w:pPr>
      <w:r>
        <w:separator/>
      </w:r>
    </w:p>
  </w:endnote>
  <w:endnote w:type="continuationSeparator" w:id="0">
    <w:p w14:paraId="243B4755" w14:textId="77777777" w:rsidR="008C7687" w:rsidRDefault="008C7687"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6046" w14:textId="77777777" w:rsidR="008C7687" w:rsidRDefault="008C7687" w:rsidP="00B263FE">
      <w:pPr>
        <w:spacing w:after="0" w:line="240" w:lineRule="auto"/>
      </w:pPr>
      <w:r>
        <w:separator/>
      </w:r>
    </w:p>
  </w:footnote>
  <w:footnote w:type="continuationSeparator" w:id="0">
    <w:p w14:paraId="774EE8A6" w14:textId="77777777" w:rsidR="008C7687" w:rsidRDefault="008C7687"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2D5B" w14:textId="77777777" w:rsidR="00B263FE" w:rsidRDefault="00B263FE" w:rsidP="00F0615F">
    <w:pPr>
      <w:pStyle w:val="Header"/>
      <w:jc w:val="center"/>
    </w:pPr>
    <w:r>
      <w:t>Position Description</w:t>
    </w:r>
  </w:p>
  <w:p w14:paraId="0EDBE569" w14:textId="77777777" w:rsidR="00B263FE" w:rsidRDefault="00B263FE" w:rsidP="00F0615F">
    <w:pPr>
      <w:pStyle w:val="Header"/>
      <w:jc w:val="center"/>
    </w:pPr>
    <w:r>
      <w:t xml:space="preserve">Rotary </w:t>
    </w:r>
    <w:r w:rsidR="00131EAF">
      <w:t>Stewardship</w:t>
    </w:r>
    <w:r w:rsidR="00F0615F">
      <w:t xml:space="preserve"> 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C214DEF"/>
    <w:multiLevelType w:val="hybridMultilevel"/>
    <w:tmpl w:val="F68869B8"/>
    <w:lvl w:ilvl="0" w:tplc="1DDA78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110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6883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rAUAtrqhiiwAAAA="/>
  </w:docVars>
  <w:rsids>
    <w:rsidRoot w:val="00B263FE"/>
    <w:rsid w:val="00131EAF"/>
    <w:rsid w:val="001412E8"/>
    <w:rsid w:val="001636D9"/>
    <w:rsid w:val="0022062B"/>
    <w:rsid w:val="00423431"/>
    <w:rsid w:val="004F14FE"/>
    <w:rsid w:val="005D2D49"/>
    <w:rsid w:val="006158E4"/>
    <w:rsid w:val="0078178A"/>
    <w:rsid w:val="0079761E"/>
    <w:rsid w:val="008C7687"/>
    <w:rsid w:val="009C3AF7"/>
    <w:rsid w:val="00AD1BC3"/>
    <w:rsid w:val="00B263FE"/>
    <w:rsid w:val="00C75ECB"/>
    <w:rsid w:val="00EC7533"/>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3F42"/>
  <w15:docId w15:val="{FE559473-0EB0-4631-B565-821F92681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A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131EAF"/>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Dunwoody</dc:creator>
  <cp:lastModifiedBy>Doreen Kelsey</cp:lastModifiedBy>
  <cp:revision>3</cp:revision>
  <dcterms:created xsi:type="dcterms:W3CDTF">2023-12-05T04:07:00Z</dcterms:created>
  <dcterms:modified xsi:type="dcterms:W3CDTF">2023-12-28T22:56:00Z</dcterms:modified>
</cp:coreProperties>
</file>